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CB841" w14:textId="77777777" w:rsidR="00463025" w:rsidRPr="00F34BF1" w:rsidRDefault="00463025" w:rsidP="00ED3041">
      <w:pPr>
        <w:jc w:val="center"/>
        <w:rPr>
          <w:rFonts w:ascii="Times New Roman" w:hAnsi="Times New Roman" w:cs="Times New Roman"/>
          <w:b/>
          <w:bCs/>
        </w:rPr>
      </w:pPr>
    </w:p>
    <w:p w14:paraId="1253934A" w14:textId="77777777" w:rsidR="00463025" w:rsidRPr="00F34BF1" w:rsidRDefault="00463025" w:rsidP="00ED3041">
      <w:pPr>
        <w:jc w:val="center"/>
        <w:rPr>
          <w:rFonts w:ascii="Times New Roman" w:hAnsi="Times New Roman" w:cs="Times New Roman"/>
          <w:b/>
          <w:bCs/>
        </w:rPr>
      </w:pPr>
    </w:p>
    <w:p w14:paraId="3D8A577C" w14:textId="77777777" w:rsidR="00463025" w:rsidRPr="00F34BF1" w:rsidRDefault="00463025" w:rsidP="00ED3041">
      <w:pPr>
        <w:jc w:val="center"/>
        <w:rPr>
          <w:rFonts w:ascii="Times New Roman" w:hAnsi="Times New Roman" w:cs="Times New Roman"/>
          <w:b/>
          <w:bCs/>
        </w:rPr>
      </w:pPr>
    </w:p>
    <w:p w14:paraId="412E5F54" w14:textId="271648D9" w:rsidR="00ED3041" w:rsidRPr="00F34BF1" w:rsidRDefault="00F34BF1" w:rsidP="00ED3041">
      <w:pPr>
        <w:jc w:val="center"/>
        <w:rPr>
          <w:rFonts w:ascii="Times New Roman" w:hAnsi="Times New Roman" w:cs="Times New Roman"/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Eval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board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=10000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(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5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5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>)</m:t>
          </m:r>
        </m:oMath>
      </m:oMathPara>
    </w:p>
    <w:p w14:paraId="7E9AC62D" w14:textId="2F7DFEA3" w:rsidR="00ED3041" w:rsidRPr="00F34BF1" w:rsidRDefault="00F34BF1" w:rsidP="00ED3041">
      <w:pPr>
        <w:jc w:val="center"/>
        <w:rPr>
          <w:rFonts w:ascii="Times New Roman" w:hAnsi="Times New Roman" w:cs="Times New Roman"/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 xml:space="preserve">                               +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5000*(N</m:t>
              </m:r>
            </m:e>
            <m:sub>
              <m:r>
                <m:rPr>
                  <m:sty m:val="bi"/>
                </m:rPr>
                <w:rPr>
                  <w:rFonts w:ascii="Cambria Math" w:hAnsi="Cambria Math" w:hint="eastAsia"/>
                </w:rPr>
                <m:t>op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n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4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op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en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4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>)+2500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(N</m:t>
              </m:r>
            </m:e>
            <m:sub>
              <m:r>
                <m:rPr>
                  <m:sty m:val="bi"/>
                </m:rPr>
                <w:rPr>
                  <w:rFonts w:ascii="Cambria Math" w:hAnsi="Cambria Math" w:cs="Cambria Math"/>
                </w:rPr>
                <m:t>h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alf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4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half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4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>)</m:t>
          </m:r>
        </m:oMath>
      </m:oMathPara>
    </w:p>
    <w:p w14:paraId="33DDBF15" w14:textId="71292086" w:rsidR="00ED3041" w:rsidRPr="00F34BF1" w:rsidRDefault="00065CEF" w:rsidP="00ED3041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</w:t>
      </w:r>
      <m:oMath>
        <m:r>
          <m:rPr>
            <m:sty m:val="bi"/>
          </m:rPr>
          <w:rPr>
            <w:rFonts w:ascii="Cambria Math" w:hAnsi="Cambria Math"/>
          </w:rPr>
          <m:t xml:space="preserve">+ </m:t>
        </m:r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2000*(N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op</m:t>
            </m:r>
            <m:r>
              <m:rPr>
                <m:sty m:val="bi"/>
              </m:rPr>
              <w:rPr>
                <w:rFonts w:ascii="Cambria Math" w:hAnsi="Cambria Math"/>
              </w:rPr>
              <m:t>e</m:t>
            </m:r>
            <m:r>
              <m:rPr>
                <m:sty m:val="bi"/>
              </m:rPr>
              <w:rPr>
                <w:rFonts w:ascii="Cambria Math" w:hAnsi="Cambria Math" w:hint="eastAsia"/>
              </w:rPr>
              <m:t>n</m:t>
            </m:r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Black</m:t>
            </m:r>
          </m:sup>
        </m:sSubSup>
        <m:r>
          <m:rPr>
            <m:sty m:val="bi"/>
          </m:rPr>
          <w:rPr>
            <w:rFonts w:ascii="Cambria Math" w:hAnsi="Cambria Math"/>
          </w:rPr>
          <m:t xml:space="preserve">- </m:t>
        </m:r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op</m:t>
            </m:r>
            <m:r>
              <m:rPr>
                <m:sty m:val="bi"/>
              </m:rPr>
              <w:rPr>
                <w:rFonts w:ascii="Cambria Math" w:hAnsi="Cambria Math" w:hint="eastAsia"/>
              </w:rPr>
              <m:t>en</m:t>
            </m:r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White</m:t>
            </m:r>
          </m:sup>
        </m:sSubSup>
        <m:r>
          <m:rPr>
            <m:sty m:val="bi"/>
          </m:rPr>
          <w:rPr>
            <w:rFonts w:ascii="Cambria Math" w:hAnsi="Cambria Math"/>
          </w:rPr>
          <m:t>)+1000*</m:t>
        </m:r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(N</m:t>
            </m:r>
          </m:e>
          <m:sub>
            <m:r>
              <m:rPr>
                <m:sty m:val="bi"/>
              </m:rPr>
              <w:rPr>
                <w:rFonts w:ascii="Cambria Math" w:hAnsi="Cambria Math" w:cs="Cambria Math"/>
              </w:rPr>
              <m:t>h</m:t>
            </m:r>
            <m:r>
              <m:rPr>
                <m:sty m:val="bi"/>
              </m:rPr>
              <w:rPr>
                <w:rFonts w:ascii="Cambria Math" w:hAnsi="Cambria Math" w:hint="eastAsia"/>
              </w:rPr>
              <m:t>alf</m:t>
            </m:r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Black</m:t>
            </m:r>
          </m:sup>
        </m:sSubSup>
        <m:r>
          <m:rPr>
            <m:sty m:val="bi"/>
          </m:rPr>
          <w:rPr>
            <w:rFonts w:ascii="Cambria Math" w:hAnsi="Cambria Math"/>
          </w:rPr>
          <m:t xml:space="preserve">- </m:t>
        </m:r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half</m:t>
            </m:r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White</m:t>
            </m:r>
          </m:sup>
        </m:sSubSup>
        <m:r>
          <m:rPr>
            <m:sty m:val="bi"/>
          </m:rPr>
          <w:rPr>
            <w:rFonts w:ascii="Cambria Math" w:hAnsi="Cambria Math"/>
          </w:rPr>
          <m:t>)</m:t>
        </m:r>
      </m:oMath>
    </w:p>
    <w:p w14:paraId="3432DDC0" w14:textId="4D3E8C79" w:rsidR="005001AA" w:rsidRPr="00425B98" w:rsidRDefault="00F34BF1" w:rsidP="00ED3041">
      <w:pPr>
        <w:jc w:val="center"/>
        <w:rPr>
          <w:rFonts w:ascii="Times New Roman" w:hAnsi="Times New Roman" w:cs="Times New Roman"/>
          <w:b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 xml:space="preserve">                               +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250*(N</m:t>
              </m:r>
            </m:e>
            <m:sub>
              <m:r>
                <m:rPr>
                  <m:sty m:val="bi"/>
                </m:rPr>
                <w:rPr>
                  <w:rFonts w:ascii="Cambria Math" w:hAnsi="Cambria Math" w:hint="eastAsia"/>
                </w:rPr>
                <m:t>op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n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op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en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>)+50</m:t>
          </m:r>
          <m:r>
            <m:rPr>
              <m:sty m:val="bi"/>
            </m:rPr>
            <w:rPr>
              <w:rFonts w:ascii="Cambria Math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(N</m:t>
              </m:r>
            </m:e>
            <m:sub>
              <m:r>
                <m:rPr>
                  <m:sty m:val="bi"/>
                </m:rPr>
                <w:rPr>
                  <w:rFonts w:ascii="Cambria Math" w:hAnsi="Cambria Math" w:cs="Cambria Math"/>
                </w:rPr>
                <m:t>h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alf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half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</w:rPr>
            <m:t>)</m:t>
          </m:r>
        </m:oMath>
      </m:oMathPara>
    </w:p>
    <w:p w14:paraId="4645F9D5" w14:textId="17D39661" w:rsidR="00425B98" w:rsidRDefault="00425B98" w:rsidP="00425B98">
      <w:pPr>
        <w:rPr>
          <w:rFonts w:ascii="Times New Roman" w:hAnsi="Times New Roman" w:cs="Times New Roman"/>
          <w:b/>
          <w:bCs/>
        </w:rPr>
      </w:pPr>
    </w:p>
    <w:p w14:paraId="2B3CC907" w14:textId="55F8D773" w:rsidR="00425B98" w:rsidRPr="00425B98" w:rsidRDefault="00425B98" w:rsidP="00425B98">
      <w:pPr>
        <w:rPr>
          <w:rFonts w:ascii="Times New Roman" w:hAnsi="Times New Roman" w:cs="Times New Roman"/>
        </w:rPr>
      </w:pPr>
    </w:p>
    <w:p w14:paraId="16B9F9DA" w14:textId="77777777" w:rsidR="00293AF4" w:rsidRDefault="00425B98" w:rsidP="00293AF4">
      <w:pPr>
        <w:rPr>
          <w:rFonts w:ascii="Times New Roman" w:hAnsi="Times New Roman" w:cs="Times New Roman"/>
        </w:rPr>
      </w:pPr>
      <w:r w:rsidRPr="00425B98">
        <w:rPr>
          <w:rFonts w:ascii="Times New Roman" w:hAnsi="Times New Roman" w:cs="Times New Roman"/>
        </w:rPr>
        <w:t>For Blac</w:t>
      </w:r>
      <w:r>
        <w:rPr>
          <w:rFonts w:ascii="Times New Roman" w:hAnsi="Times New Roman" w:cs="Times New Roman"/>
        </w:rPr>
        <w:t>k:</w:t>
      </w:r>
    </w:p>
    <w:p w14:paraId="7BC0A2A6" w14:textId="6799A92C" w:rsidR="00EF49D3" w:rsidRPr="00293AF4" w:rsidRDefault="00EF49D3" w:rsidP="00293AF4">
      <w:pPr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open</m:t>
            </m:r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w:softHyphen/>
          <m:t>=</m:t>
        </m:r>
        <m:r>
          <w:rPr>
            <w:rFonts w:ascii="Cambria Math" w:hAnsi="Cambria Math"/>
          </w:rPr>
          <m:t xml:space="preserve"> </m:t>
        </m:r>
      </m:oMath>
      <w:r w:rsidR="00293AF4">
        <w:rPr>
          <w:rFonts w:ascii="Times New Roman" w:hAnsi="Times New Roman" w:cs="Times New Roman"/>
        </w:rPr>
        <w:t>0</w:t>
      </w:r>
    </w:p>
    <w:p w14:paraId="138C4041" w14:textId="0689B3DD" w:rsidR="004527F4" w:rsidRPr="004527F4" w:rsidRDefault="00EF49D3" w:rsidP="00293AF4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pen4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19B9ED47" w14:textId="688A0FC7" w:rsidR="00293AF4" w:rsidRPr="00293AF4" w:rsidRDefault="00293AF4" w:rsidP="00293AF4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half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25639C69" w14:textId="77777777" w:rsidR="004527F4" w:rsidRPr="004527F4" w:rsidRDefault="00293AF4" w:rsidP="00293AF4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pen</m:t>
              </m:r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,</m:t>
          </m:r>
        </m:oMath>
      </m:oMathPara>
    </w:p>
    <w:p w14:paraId="501CDF9C" w14:textId="7AA4F54E" w:rsidR="00293AF4" w:rsidRPr="00293AF4" w:rsidRDefault="00293AF4" w:rsidP="00293AF4">
      <w:pPr>
        <w:jc w:val="center"/>
        <w:rPr>
          <w:rFonts w:ascii="Times New Roman" w:hAnsi="Times New Roman" w:cs="Times New Roman" w:hint="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half3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00C05EC" w14:textId="77777777" w:rsidR="004527F4" w:rsidRPr="004527F4" w:rsidRDefault="00293AF4" w:rsidP="00293AF4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pen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,</m:t>
          </m:r>
        </m:oMath>
      </m:oMathPara>
    </w:p>
    <w:p w14:paraId="1978D55C" w14:textId="2622CC80" w:rsidR="00293AF4" w:rsidRPr="00846D3C" w:rsidRDefault="00293AF4" w:rsidP="00293AF4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half2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264FEBF7" w14:textId="3658ED93" w:rsidR="00846D3C" w:rsidRDefault="00846D3C" w:rsidP="00846D3C">
      <w:pPr>
        <w:rPr>
          <w:rFonts w:ascii="Times New Roman" w:hAnsi="Times New Roman" w:cs="Times New Roman"/>
        </w:rPr>
      </w:pPr>
    </w:p>
    <w:p w14:paraId="46F090DB" w14:textId="20D57D59" w:rsidR="00846D3C" w:rsidRDefault="00846D3C" w:rsidP="00846D3C">
      <w:pPr>
        <w:rPr>
          <w:rFonts w:ascii="Times New Roman" w:hAnsi="Times New Roman" w:cs="Times New Roman"/>
        </w:rPr>
      </w:pPr>
      <w:r w:rsidRPr="00425B98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>White</w:t>
      </w:r>
      <w:r>
        <w:rPr>
          <w:rFonts w:ascii="Times New Roman" w:hAnsi="Times New Roman" w:cs="Times New Roman"/>
        </w:rPr>
        <w:t>:</w:t>
      </w:r>
    </w:p>
    <w:p w14:paraId="15F1F2DC" w14:textId="77777777" w:rsidR="00846D3C" w:rsidRPr="00293AF4" w:rsidRDefault="00846D3C" w:rsidP="00846D3C">
      <w:pPr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open</m:t>
            </m:r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w:softHyphen/>
          <m:t>=</m:t>
        </m:r>
        <m:r>
          <w:rPr>
            <w:rFonts w:ascii="Cambria Math" w:hAnsi="Cambria Math"/>
          </w:rPr>
          <m:t xml:space="preserve"> </m:t>
        </m:r>
      </m:oMath>
      <w:r>
        <w:rPr>
          <w:rFonts w:ascii="Times New Roman" w:hAnsi="Times New Roman" w:cs="Times New Roman"/>
        </w:rPr>
        <w:t>0</w:t>
      </w:r>
    </w:p>
    <w:p w14:paraId="7DFE9877" w14:textId="31DAD659" w:rsidR="00846D3C" w:rsidRPr="00293AF4" w:rsidRDefault="00846D3C" w:rsidP="00846D3C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pen4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half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B2C166D" w14:textId="33E61269" w:rsidR="00846D3C" w:rsidRPr="00293AF4" w:rsidRDefault="00846D3C" w:rsidP="00846D3C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pen</m:t>
              </m:r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half3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5651D8D" w14:textId="03E303EA" w:rsidR="00846D3C" w:rsidRPr="00293AF4" w:rsidRDefault="00846D3C" w:rsidP="00846D3C">
      <w:pPr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pen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 xml:space="preserve">2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half2</m:t>
              </m:r>
            </m:sub>
          </m:sSub>
          <m:r>
            <w:rPr>
              <w:rFonts w:ascii="Cambria Math" w:hAnsi="Cambria Math"/>
            </w:rPr>
            <w:softHyphen/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C9EE62A" w14:textId="77777777" w:rsidR="00846D3C" w:rsidRPr="00293AF4" w:rsidRDefault="00846D3C" w:rsidP="00846D3C">
      <w:pPr>
        <w:rPr>
          <w:rFonts w:ascii="Times New Roman" w:hAnsi="Times New Roman" w:cs="Times New Roman"/>
        </w:rPr>
      </w:pPr>
    </w:p>
    <w:p w14:paraId="2433C443" w14:textId="77777777" w:rsidR="00F34BF1" w:rsidRDefault="00F34BF1" w:rsidP="00293AF4">
      <w:pPr>
        <w:rPr>
          <w:b/>
          <w:bCs/>
        </w:rPr>
      </w:pPr>
    </w:p>
    <w:p w14:paraId="659FA83D" w14:textId="33782BC4" w:rsidR="005001AA" w:rsidRPr="00F34BF1" w:rsidRDefault="005001AA" w:rsidP="00ED3041">
      <w:pPr>
        <w:jc w:val="center"/>
        <w:rPr>
          <w:b/>
          <w:bCs/>
        </w:rPr>
      </w:pPr>
      <w:r w:rsidRPr="00F34BF1">
        <w:rPr>
          <w:b/>
          <w:bCs/>
        </w:rPr>
        <w:br w:type="page"/>
      </w:r>
    </w:p>
    <w:p w14:paraId="6B9C46B0" w14:textId="77777777" w:rsidR="005001AA" w:rsidRPr="00F34BF1" w:rsidRDefault="005001AA" w:rsidP="005001AA">
      <w:pPr>
        <w:rPr>
          <w:b/>
          <w:bCs/>
        </w:rPr>
      </w:pPr>
    </w:p>
    <w:p w14:paraId="6E3FE6F8" w14:textId="51E3D34F" w:rsidR="005001AA" w:rsidRPr="00F34BF1" w:rsidRDefault="00F34BF1" w:rsidP="005001AA">
      <w:pPr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 </m:t>
          </m:r>
        </m:oMath>
      </m:oMathPara>
    </w:p>
    <w:p w14:paraId="37E8BDED" w14:textId="248CA0C5" w:rsidR="00B41C75" w:rsidRPr="00F34BF1" w:rsidRDefault="00B41C75">
      <w:pPr>
        <w:rPr>
          <w:b/>
          <w:bCs/>
        </w:rPr>
      </w:pPr>
    </w:p>
    <w:sectPr w:rsidR="00B41C75" w:rsidRPr="00F34BF1" w:rsidSect="00353025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88957" w14:textId="77777777" w:rsidR="009B576E" w:rsidRDefault="009B576E" w:rsidP="00463025">
      <w:r>
        <w:separator/>
      </w:r>
    </w:p>
  </w:endnote>
  <w:endnote w:type="continuationSeparator" w:id="0">
    <w:p w14:paraId="1FEEF655" w14:textId="77777777" w:rsidR="009B576E" w:rsidRDefault="009B576E" w:rsidP="00463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BD0CD" w14:textId="77777777" w:rsidR="009B576E" w:rsidRDefault="009B576E" w:rsidP="00463025">
      <w:r>
        <w:separator/>
      </w:r>
    </w:p>
  </w:footnote>
  <w:footnote w:type="continuationSeparator" w:id="0">
    <w:p w14:paraId="79D83E92" w14:textId="77777777" w:rsidR="009B576E" w:rsidRDefault="009B576E" w:rsidP="004630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0NDA3sDQyMzA3tjRS0lEKTi0uzszPAykwrgUAuBYX3iwAAAA="/>
  </w:docVars>
  <w:rsids>
    <w:rsidRoot w:val="005001AA"/>
    <w:rsid w:val="0006448A"/>
    <w:rsid w:val="00065CEF"/>
    <w:rsid w:val="000D5706"/>
    <w:rsid w:val="00116F99"/>
    <w:rsid w:val="00161B5B"/>
    <w:rsid w:val="00171A87"/>
    <w:rsid w:val="00184635"/>
    <w:rsid w:val="00261799"/>
    <w:rsid w:val="00265BC1"/>
    <w:rsid w:val="00293AF4"/>
    <w:rsid w:val="00353025"/>
    <w:rsid w:val="003651BD"/>
    <w:rsid w:val="003B1625"/>
    <w:rsid w:val="00425B98"/>
    <w:rsid w:val="004527F4"/>
    <w:rsid w:val="00463025"/>
    <w:rsid w:val="005001AA"/>
    <w:rsid w:val="00546F85"/>
    <w:rsid w:val="00710F26"/>
    <w:rsid w:val="0082037F"/>
    <w:rsid w:val="00846D3C"/>
    <w:rsid w:val="00885664"/>
    <w:rsid w:val="008C51EC"/>
    <w:rsid w:val="008E5153"/>
    <w:rsid w:val="009B576E"/>
    <w:rsid w:val="00A64B0D"/>
    <w:rsid w:val="00B41C75"/>
    <w:rsid w:val="00BA352F"/>
    <w:rsid w:val="00BF2CC2"/>
    <w:rsid w:val="00D87786"/>
    <w:rsid w:val="00DA7B16"/>
    <w:rsid w:val="00DE29EA"/>
    <w:rsid w:val="00ED3041"/>
    <w:rsid w:val="00EF49D3"/>
    <w:rsid w:val="00F04679"/>
    <w:rsid w:val="00F34BF1"/>
    <w:rsid w:val="00F44EDA"/>
    <w:rsid w:val="00FD1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63278A"/>
  <w15:chartTrackingRefBased/>
  <w15:docId w15:val="{236E36E5-D160-9741-89DE-BC0C61E89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01A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630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3025"/>
  </w:style>
  <w:style w:type="paragraph" w:styleId="Footer">
    <w:name w:val="footer"/>
    <w:basedOn w:val="Normal"/>
    <w:link w:val="FooterChar"/>
    <w:uiPriority w:val="99"/>
    <w:unhideWhenUsed/>
    <w:rsid w:val="004630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30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6750B6-A1C0-9347-AE7F-D3277AE2E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u Siyuan</dc:creator>
  <cp:keywords/>
  <dc:description/>
  <cp:lastModifiedBy>Chen, Jiayi</cp:lastModifiedBy>
  <cp:revision>30</cp:revision>
  <dcterms:created xsi:type="dcterms:W3CDTF">2022-12-11T00:05:00Z</dcterms:created>
  <dcterms:modified xsi:type="dcterms:W3CDTF">2022-12-11T01:53:00Z</dcterms:modified>
</cp:coreProperties>
</file>